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716526C3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B1D43">
        <w:rPr>
          <w:rFonts w:asciiTheme="minorHAnsi" w:hAnsiTheme="minorHAnsi" w:cstheme="minorHAnsi"/>
          <w:bCs/>
          <w:sz w:val="22"/>
          <w:szCs w:val="22"/>
        </w:rPr>
        <w:t>wałek rehabilitacyjny</w:t>
      </w:r>
      <w:r w:rsidR="00E034C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– </w:t>
      </w:r>
      <w:r w:rsidR="0025401E">
        <w:rPr>
          <w:rFonts w:asciiTheme="minorHAnsi" w:hAnsiTheme="minorHAnsi" w:cstheme="minorHAnsi"/>
          <w:bCs/>
          <w:sz w:val="22"/>
          <w:szCs w:val="22"/>
        </w:rPr>
        <w:t>1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4119C330" w:rsidR="00476F6D" w:rsidRPr="00CB152B" w:rsidRDefault="00BE54B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76F6D"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6416217B" w:rsidR="00476F6D" w:rsidRPr="00596BFD" w:rsidRDefault="008831C1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ozmiar</w:t>
            </w:r>
            <w:r w:rsidR="00F27F6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="00F27F63">
              <w:rPr>
                <w:rFonts w:asciiTheme="minorHAnsi" w:hAnsiTheme="minorHAnsi" w:cstheme="minorHAnsi"/>
                <w:sz w:val="20"/>
                <w:szCs w:val="20"/>
              </w:rPr>
              <w:t>(+/-5%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="0025401E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="0025401E">
              <w:rPr>
                <w:rFonts w:asciiTheme="minorHAnsi" w:hAnsiTheme="minorHAnsi" w:cstheme="minorHAnsi"/>
                <w:sz w:val="20"/>
                <w:szCs w:val="20"/>
              </w:rPr>
              <w:t>x60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54DE" w:rsidRPr="00CB152B" w14:paraId="524E274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A9C51" w14:textId="2B37BECA" w:rsidR="002254DE" w:rsidRDefault="00BE54B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2254DE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A106" w14:textId="0C71E512" w:rsidR="002254DE" w:rsidRPr="002254DE" w:rsidRDefault="0025401E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401E">
              <w:rPr>
                <w:rFonts w:asciiTheme="minorHAnsi" w:hAnsiTheme="minorHAnsi" w:cstheme="minorHAnsi"/>
                <w:sz w:val="20"/>
                <w:szCs w:val="20"/>
              </w:rPr>
              <w:t>Materiał wałka: pianka poliuretanow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3599" w14:textId="77777777" w:rsidR="002254DE" w:rsidRPr="00CB152B" w:rsidRDefault="002254DE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034C7" w:rsidRPr="00CB152B" w14:paraId="7F2C9EEE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F4EC3" w14:textId="124070C6" w:rsidR="00E034C7" w:rsidRPr="00CB152B" w:rsidRDefault="00BE54B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E034C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D7C29" w14:textId="60EEFAAF" w:rsidR="00E034C7" w:rsidRPr="00D6364A" w:rsidRDefault="0025401E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401E">
              <w:rPr>
                <w:rFonts w:asciiTheme="minorHAnsi" w:hAnsiTheme="minorHAnsi" w:cstheme="minorHAnsi"/>
                <w:sz w:val="20"/>
                <w:szCs w:val="20"/>
              </w:rPr>
              <w:t>Materiał tapicerki: skóropodobny materiał powlekany PCW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10B55" w14:textId="77777777" w:rsidR="00E034C7" w:rsidRPr="00CB152B" w:rsidRDefault="00E034C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FEBB5C" w14:textId="77777777" w:rsidR="00A62D00" w:rsidRDefault="00A62D00" w:rsidP="00DF1622">
      <w:r>
        <w:separator/>
      </w:r>
    </w:p>
  </w:endnote>
  <w:endnote w:type="continuationSeparator" w:id="0">
    <w:p w14:paraId="01643F4B" w14:textId="77777777" w:rsidR="00A62D00" w:rsidRDefault="00A62D00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365437E7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27F63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70E9C3" w14:textId="77777777" w:rsidR="00A62D00" w:rsidRDefault="00A62D00" w:rsidP="00DF1622">
      <w:r>
        <w:separator/>
      </w:r>
    </w:p>
  </w:footnote>
  <w:footnote w:type="continuationSeparator" w:id="0">
    <w:p w14:paraId="2852B5C2" w14:textId="77777777" w:rsidR="00A62D00" w:rsidRDefault="00A62D00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77B8D"/>
    <w:rsid w:val="001C25B8"/>
    <w:rsid w:val="001E1EC4"/>
    <w:rsid w:val="0022367C"/>
    <w:rsid w:val="002254DE"/>
    <w:rsid w:val="00244238"/>
    <w:rsid w:val="0025401E"/>
    <w:rsid w:val="0026160D"/>
    <w:rsid w:val="0028306A"/>
    <w:rsid w:val="002A0EBF"/>
    <w:rsid w:val="002B2A36"/>
    <w:rsid w:val="002F1357"/>
    <w:rsid w:val="002F260D"/>
    <w:rsid w:val="0032288B"/>
    <w:rsid w:val="00343C19"/>
    <w:rsid w:val="00360AA9"/>
    <w:rsid w:val="00363CC0"/>
    <w:rsid w:val="00371B1F"/>
    <w:rsid w:val="00372974"/>
    <w:rsid w:val="00386A10"/>
    <w:rsid w:val="003A3F79"/>
    <w:rsid w:val="003B1D43"/>
    <w:rsid w:val="003B517C"/>
    <w:rsid w:val="003D5FFF"/>
    <w:rsid w:val="003F004D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60753"/>
    <w:rsid w:val="00666218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831C1"/>
    <w:rsid w:val="008F7993"/>
    <w:rsid w:val="00904D33"/>
    <w:rsid w:val="00965F24"/>
    <w:rsid w:val="00990E2A"/>
    <w:rsid w:val="009E10BA"/>
    <w:rsid w:val="00A023DB"/>
    <w:rsid w:val="00A205E8"/>
    <w:rsid w:val="00A530BD"/>
    <w:rsid w:val="00A54F88"/>
    <w:rsid w:val="00A62D00"/>
    <w:rsid w:val="00A75151"/>
    <w:rsid w:val="00AB2A0C"/>
    <w:rsid w:val="00AB35D9"/>
    <w:rsid w:val="00AD6068"/>
    <w:rsid w:val="00B02101"/>
    <w:rsid w:val="00B0234B"/>
    <w:rsid w:val="00B4685F"/>
    <w:rsid w:val="00B54F87"/>
    <w:rsid w:val="00BB0763"/>
    <w:rsid w:val="00BB25BB"/>
    <w:rsid w:val="00BE54B7"/>
    <w:rsid w:val="00C142B8"/>
    <w:rsid w:val="00C608C6"/>
    <w:rsid w:val="00C61C27"/>
    <w:rsid w:val="00C72AF1"/>
    <w:rsid w:val="00C73C8F"/>
    <w:rsid w:val="00C74500"/>
    <w:rsid w:val="00C95360"/>
    <w:rsid w:val="00CB152B"/>
    <w:rsid w:val="00CB508D"/>
    <w:rsid w:val="00CC07C0"/>
    <w:rsid w:val="00CC2945"/>
    <w:rsid w:val="00D14C18"/>
    <w:rsid w:val="00D25389"/>
    <w:rsid w:val="00D6364A"/>
    <w:rsid w:val="00DA4F81"/>
    <w:rsid w:val="00DB586C"/>
    <w:rsid w:val="00DE6915"/>
    <w:rsid w:val="00DF1622"/>
    <w:rsid w:val="00E034C7"/>
    <w:rsid w:val="00E9357A"/>
    <w:rsid w:val="00EA2CB6"/>
    <w:rsid w:val="00EB4831"/>
    <w:rsid w:val="00F004AE"/>
    <w:rsid w:val="00F17659"/>
    <w:rsid w:val="00F27F63"/>
    <w:rsid w:val="00F4226E"/>
    <w:rsid w:val="00F5198F"/>
    <w:rsid w:val="00F96D1A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14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35</cp:revision>
  <cp:lastPrinted>2020-11-23T06:37:00Z</cp:lastPrinted>
  <dcterms:created xsi:type="dcterms:W3CDTF">2022-05-27T07:39:00Z</dcterms:created>
  <dcterms:modified xsi:type="dcterms:W3CDTF">2022-06-02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